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CE4032" w14:textId="00913CB5" w:rsidR="00834E01" w:rsidRDefault="00834E01" w:rsidP="00480256">
      <w:pPr>
        <w:jc w:val="center"/>
      </w:pPr>
      <w:r>
        <w:rPr>
          <w:b/>
          <w:noProof/>
        </w:rPr>
        <w:drawing>
          <wp:inline distT="0" distB="0" distL="0" distR="0" wp14:anchorId="5DD8EB78" wp14:editId="70FBA260">
            <wp:extent cx="1314450" cy="1314450"/>
            <wp:effectExtent l="0" t="0" r="0" b="0"/>
            <wp:docPr id="1" name="Picture 1" descr="nsu logo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su logo.jpe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81A3B1" w14:textId="77777777" w:rsidR="00834E01" w:rsidRDefault="00834E01" w:rsidP="00480256">
      <w:pPr>
        <w:jc w:val="center"/>
        <w:rPr>
          <w:rFonts w:ascii="Times New Roman" w:hAnsi="Times New Roman" w:cs="Times New Roman"/>
          <w:b/>
          <w:sz w:val="56"/>
        </w:rPr>
      </w:pPr>
      <w:r>
        <w:rPr>
          <w:rFonts w:ascii="Times New Roman" w:hAnsi="Times New Roman" w:cs="Times New Roman"/>
          <w:b/>
          <w:sz w:val="56"/>
        </w:rPr>
        <w:t>North South University</w:t>
      </w:r>
    </w:p>
    <w:p w14:paraId="6C719BDC" w14:textId="3F81969E" w:rsidR="00834E01" w:rsidRDefault="00834E01" w:rsidP="00480256">
      <w:pPr>
        <w:jc w:val="center"/>
        <w:rPr>
          <w:rFonts w:ascii="Times New Roman" w:hAnsi="Times New Roman" w:cs="Times New Roman"/>
          <w:b/>
          <w:sz w:val="44"/>
        </w:rPr>
      </w:pPr>
      <w:r>
        <w:rPr>
          <w:rFonts w:ascii="Times New Roman" w:hAnsi="Times New Roman" w:cs="Times New Roman"/>
          <w:b/>
          <w:sz w:val="44"/>
        </w:rPr>
        <w:t>Assignment 0</w:t>
      </w:r>
      <w:r w:rsidR="00480256">
        <w:rPr>
          <w:rFonts w:ascii="Times New Roman" w:hAnsi="Times New Roman" w:cs="Times New Roman"/>
          <w:b/>
          <w:sz w:val="44"/>
        </w:rPr>
        <w:t>2</w:t>
      </w:r>
    </w:p>
    <w:p w14:paraId="5D75299A" w14:textId="77777777" w:rsidR="00834E01" w:rsidRDefault="00834E01" w:rsidP="00480256">
      <w:pPr>
        <w:jc w:val="center"/>
        <w:rPr>
          <w:rFonts w:ascii="Times New Roman" w:hAnsi="Times New Roman" w:cs="Times New Roman"/>
          <w:b/>
          <w:sz w:val="36"/>
        </w:rPr>
      </w:pPr>
    </w:p>
    <w:p w14:paraId="72C9DB53" w14:textId="77777777" w:rsidR="00834E01" w:rsidRDefault="00834E01" w:rsidP="00480256">
      <w:pPr>
        <w:jc w:val="center"/>
        <w:rPr>
          <w:rFonts w:ascii="Times New Roman" w:hAnsi="Times New Roman" w:cs="Times New Roman"/>
          <w:b/>
          <w:sz w:val="40"/>
        </w:rPr>
      </w:pPr>
      <w:r>
        <w:rPr>
          <w:rFonts w:ascii="Times New Roman" w:hAnsi="Times New Roman" w:cs="Times New Roman"/>
          <w:b/>
          <w:sz w:val="40"/>
        </w:rPr>
        <w:t>Power Systems</w:t>
      </w:r>
    </w:p>
    <w:p w14:paraId="44EFEBF3" w14:textId="77777777" w:rsidR="00834E01" w:rsidRDefault="00834E01" w:rsidP="00480256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Course Code: EEE362</w:t>
      </w:r>
    </w:p>
    <w:p w14:paraId="433B993A" w14:textId="77777777" w:rsidR="00834E01" w:rsidRDefault="00834E01" w:rsidP="00480256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Section: 02</w:t>
      </w:r>
    </w:p>
    <w:p w14:paraId="607218A4" w14:textId="77777777" w:rsidR="00834E01" w:rsidRDefault="00834E01" w:rsidP="00480256">
      <w:pPr>
        <w:jc w:val="center"/>
        <w:rPr>
          <w:rFonts w:ascii="Times New Roman" w:hAnsi="Times New Roman" w:cs="Times New Roman"/>
          <w:b/>
          <w:sz w:val="32"/>
        </w:rPr>
      </w:pPr>
    </w:p>
    <w:p w14:paraId="14282BDD" w14:textId="77777777" w:rsidR="00834E01" w:rsidRDefault="00834E01" w:rsidP="00480256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Course Instructor</w:t>
      </w:r>
    </w:p>
    <w:p w14:paraId="6427806B" w14:textId="77777777" w:rsidR="00834E01" w:rsidRDefault="00834E01" w:rsidP="00480256">
      <w:pPr>
        <w:jc w:val="center"/>
        <w:rPr>
          <w:rFonts w:ascii="Times New Roman" w:hAnsi="Times New Roman" w:cs="Times New Roman"/>
          <w:b/>
          <w:bCs/>
          <w:color w:val="000000" w:themeColor="text1"/>
          <w:sz w:val="44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pacing w:val="3"/>
          <w:sz w:val="28"/>
          <w:szCs w:val="28"/>
        </w:rPr>
        <w:t xml:space="preserve">Hafiz </w:t>
      </w:r>
      <w:proofErr w:type="spellStart"/>
      <w:r>
        <w:rPr>
          <w:rFonts w:ascii="Times New Roman" w:hAnsi="Times New Roman" w:cs="Times New Roman"/>
          <w:b/>
          <w:bCs/>
          <w:color w:val="000000" w:themeColor="text1"/>
          <w:spacing w:val="3"/>
          <w:sz w:val="28"/>
          <w:szCs w:val="28"/>
        </w:rPr>
        <w:t>Abdur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pacing w:val="3"/>
          <w:sz w:val="28"/>
          <w:szCs w:val="28"/>
        </w:rPr>
        <w:t xml:space="preserve"> Rahman</w:t>
      </w:r>
      <w:r>
        <w:rPr>
          <w:b/>
          <w:bCs/>
        </w:rPr>
        <w:t xml:space="preserve"> (HZR)</w:t>
      </w:r>
    </w:p>
    <w:p w14:paraId="5A767F7B" w14:textId="77777777" w:rsidR="00834E01" w:rsidRDefault="00834E01" w:rsidP="00480256">
      <w:pPr>
        <w:jc w:val="center"/>
        <w:rPr>
          <w:rFonts w:ascii="Times New Roman" w:hAnsi="Times New Roman" w:cs="Times New Roman"/>
          <w:b/>
          <w:sz w:val="32"/>
        </w:rPr>
      </w:pPr>
    </w:p>
    <w:p w14:paraId="0F058022" w14:textId="77777777" w:rsidR="00834E01" w:rsidRDefault="00834E01" w:rsidP="00480256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Prepared By</w:t>
      </w:r>
    </w:p>
    <w:tbl>
      <w:tblPr>
        <w:tblStyle w:val="TableGrid"/>
        <w:tblW w:w="9666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6"/>
        <w:gridCol w:w="4560"/>
      </w:tblGrid>
      <w:tr w:rsidR="00834E01" w14:paraId="4FB52CFA" w14:textId="77777777" w:rsidTr="00834E01">
        <w:trPr>
          <w:trHeight w:val="508"/>
        </w:trPr>
        <w:tc>
          <w:tcPr>
            <w:tcW w:w="5106" w:type="dxa"/>
            <w:hideMark/>
          </w:tcPr>
          <w:p w14:paraId="611141C9" w14:textId="77777777" w:rsidR="00834E01" w:rsidRDefault="00834E01" w:rsidP="004802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4"/>
                <w:szCs w:val="34"/>
              </w:rPr>
            </w:pPr>
            <w:r>
              <w:rPr>
                <w:rFonts w:ascii="Times New Roman" w:hAnsi="Times New Roman" w:cs="Times New Roman"/>
                <w:sz w:val="34"/>
                <w:szCs w:val="34"/>
              </w:rPr>
              <w:t>Mohammed Mahmudur Rahman</w:t>
            </w:r>
          </w:p>
        </w:tc>
        <w:tc>
          <w:tcPr>
            <w:tcW w:w="4560" w:type="dxa"/>
            <w:hideMark/>
          </w:tcPr>
          <w:p w14:paraId="6E15A704" w14:textId="77777777" w:rsidR="00834E01" w:rsidRDefault="00834E01" w:rsidP="004802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4"/>
                <w:szCs w:val="34"/>
              </w:rPr>
            </w:pPr>
            <w:r>
              <w:rPr>
                <w:rFonts w:ascii="Times New Roman" w:hAnsi="Times New Roman" w:cs="Times New Roman"/>
                <w:b/>
                <w:sz w:val="34"/>
                <w:szCs w:val="34"/>
              </w:rPr>
              <w:t>ID</w:t>
            </w:r>
            <w:r>
              <w:rPr>
                <w:rFonts w:ascii="Times New Roman" w:hAnsi="Times New Roman" w:cs="Times New Roman"/>
                <w:sz w:val="34"/>
                <w:szCs w:val="3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34"/>
                <w:szCs w:val="34"/>
              </w:rPr>
              <w:t>#</w:t>
            </w:r>
            <w:r>
              <w:rPr>
                <w:rFonts w:ascii="Times New Roman" w:hAnsi="Times New Roman" w:cs="Times New Roman"/>
                <w:sz w:val="34"/>
                <w:szCs w:val="34"/>
              </w:rPr>
              <w:t xml:space="preserve"> 152 0386 043</w:t>
            </w:r>
          </w:p>
        </w:tc>
      </w:tr>
    </w:tbl>
    <w:p w14:paraId="748B5BA4" w14:textId="77777777" w:rsidR="00834E01" w:rsidRDefault="00834E01" w:rsidP="00480256">
      <w:pPr>
        <w:jc w:val="center"/>
      </w:pPr>
    </w:p>
    <w:p w14:paraId="2147A734" w14:textId="77777777" w:rsidR="00834E01" w:rsidRDefault="00834E01" w:rsidP="00480256">
      <w:pPr>
        <w:jc w:val="center"/>
      </w:pPr>
    </w:p>
    <w:p w14:paraId="54E63CD9" w14:textId="77777777" w:rsidR="00834E01" w:rsidRDefault="00834E01" w:rsidP="00480256">
      <w:pPr>
        <w:jc w:val="center"/>
      </w:pPr>
    </w:p>
    <w:p w14:paraId="65739452" w14:textId="0630D135" w:rsidR="000D1A05" w:rsidRDefault="000D1A05" w:rsidP="00480256">
      <w:pPr>
        <w:jc w:val="center"/>
      </w:pPr>
    </w:p>
    <w:p w14:paraId="19D68A77" w14:textId="568AB126" w:rsidR="00834E01" w:rsidRDefault="00834E01" w:rsidP="00480256">
      <w:pPr>
        <w:jc w:val="center"/>
      </w:pPr>
    </w:p>
    <w:p w14:paraId="21BAE84E" w14:textId="08687D77" w:rsidR="00834E01" w:rsidRDefault="00480256" w:rsidP="00480256">
      <w:pPr>
        <w:jc w:val="center"/>
      </w:pPr>
      <w:r>
        <w:rPr>
          <w:noProof/>
        </w:rPr>
        <w:lastRenderedPageBreak/>
        <w:drawing>
          <wp:inline distT="0" distB="0" distL="0" distR="0" wp14:anchorId="3437EA4D" wp14:editId="12B99DED">
            <wp:extent cx="3971925" cy="49244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1925" cy="492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0EEC9E" wp14:editId="09B64642">
            <wp:extent cx="3886200" cy="52959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529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527AC4" wp14:editId="75EC59F9">
            <wp:extent cx="3390900" cy="51911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519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9CCAC77" wp14:editId="3A3A1149">
            <wp:extent cx="3810000" cy="51625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516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35B3B7" wp14:editId="07448D3D">
            <wp:extent cx="3914775" cy="526732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526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7641CD" wp14:editId="6BEB004D">
            <wp:extent cx="3905250" cy="54197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541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23B961" wp14:editId="31776B15">
            <wp:extent cx="3876675" cy="53244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532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ACA4F2" wp14:editId="4D53C7B0">
            <wp:extent cx="3752850" cy="46577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465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3F29F17" wp14:editId="702527E5">
            <wp:extent cx="3848100" cy="53530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535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A1EF89" wp14:editId="22209A95">
            <wp:extent cx="3667125" cy="539115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539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34E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2NzAyMTG0NDe3NDFV0lEKTi0uzszPAykwrAUAXpZzDiwAAAA="/>
  </w:docVars>
  <w:rsids>
    <w:rsidRoot w:val="000D1A05"/>
    <w:rsid w:val="000D1A05"/>
    <w:rsid w:val="00480256"/>
    <w:rsid w:val="00834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5C8CD"/>
  <w15:chartTrackingRefBased/>
  <w15:docId w15:val="{7C900992-FBC1-445E-86AE-DD578049B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E0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34E01"/>
    <w:pPr>
      <w:spacing w:after="0" w:line="240" w:lineRule="auto"/>
    </w:pPr>
    <w:rPr>
      <w:szCs w:val="28"/>
      <w:lang w:bidi="bn-BD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89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image" Target="media/image10.JP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image" Target="media/image9.JP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5" Type="http://schemas.openxmlformats.org/officeDocument/2006/relationships/image" Target="media/image2.JPG"/><Relationship Id="rId15" Type="http://schemas.openxmlformats.org/officeDocument/2006/relationships/fontTable" Target="fontTable.xml"/><Relationship Id="rId10" Type="http://schemas.openxmlformats.org/officeDocument/2006/relationships/image" Target="media/image7.JPG"/><Relationship Id="rId4" Type="http://schemas.openxmlformats.org/officeDocument/2006/relationships/image" Target="media/image1.jpeg"/><Relationship Id="rId9" Type="http://schemas.openxmlformats.org/officeDocument/2006/relationships/image" Target="media/image6.JPG"/><Relationship Id="rId14" Type="http://schemas.openxmlformats.org/officeDocument/2006/relationships/image" Target="media/image1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0</Words>
  <Characters>173</Characters>
  <Application>Microsoft Office Word</Application>
  <DocSecurity>0</DocSecurity>
  <Lines>1</Lines>
  <Paragraphs>1</Paragraphs>
  <ScaleCrop>false</ScaleCrop>
  <Company/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udur Rahman</dc:creator>
  <cp:keywords/>
  <dc:description/>
  <cp:lastModifiedBy>Mahmudur Rahman</cp:lastModifiedBy>
  <cp:revision>5</cp:revision>
  <cp:lastPrinted>2020-08-31T17:59:00Z</cp:lastPrinted>
  <dcterms:created xsi:type="dcterms:W3CDTF">2020-08-04T06:32:00Z</dcterms:created>
  <dcterms:modified xsi:type="dcterms:W3CDTF">2020-08-31T18:02:00Z</dcterms:modified>
</cp:coreProperties>
</file>